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01219" w14:textId="77777777" w:rsidR="00A91E14" w:rsidRPr="00663F6E" w:rsidRDefault="00A91E14" w:rsidP="00A91E14">
      <w:pPr>
        <w:widowControl/>
        <w:shd w:val="clear" w:color="auto" w:fill="FFFFFF"/>
        <w:spacing w:after="390"/>
        <w:jc w:val="center"/>
        <w:outlineLvl w:val="1"/>
        <w:rPr>
          <w:rFonts w:ascii="Times New Roman" w:eastAsia="宋体" w:hAnsi="Times New Roman" w:cs="Times New Roman"/>
          <w:b/>
          <w:bCs/>
          <w:kern w:val="0"/>
          <w:sz w:val="45"/>
          <w:szCs w:val="45"/>
        </w:rPr>
      </w:pPr>
      <w:r w:rsidRPr="00663F6E">
        <w:rPr>
          <w:rFonts w:ascii="Times New Roman" w:eastAsia="宋体" w:hAnsi="Times New Roman" w:cs="Times New Roman"/>
          <w:b/>
          <w:bCs/>
          <w:kern w:val="0"/>
          <w:sz w:val="45"/>
          <w:szCs w:val="45"/>
        </w:rPr>
        <w:t>Renting Place to Live Contract</w:t>
      </w:r>
    </w:p>
    <w:p w14:paraId="7D76EC7C" w14:textId="0E1440C8" w:rsidR="000E44B5" w:rsidRDefault="1322CDCE" w:rsidP="005A041A">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or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A</w:t>
      </w:r>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00A91E14" w:rsidRPr="00A91E14">
        <w:rPr>
          <w:rFonts w:ascii="Times New Roman" w:hAnsi="Times New Roman" w:cs="Times New Roman"/>
          <w:b/>
          <w:bCs/>
          <w:color w:val="333333"/>
        </w:rPr>
        <w:t>:</w:t>
      </w:r>
      <w:r w:rsidR="00A91E14" w:rsidRPr="00A91E14">
        <w:rPr>
          <w:rFonts w:ascii="Times New Roman" w:hAnsi="Times New Roman" w:cs="Times New Roman"/>
          <w:color w:val="333333"/>
        </w:rPr>
        <w:br/>
        <w:t>name:</w:t>
      </w:r>
      <w:r w:rsidR="008F59A7" w:rsidRPr="008F59A7">
        <w:rPr>
          <w:rFonts w:ascii="Calibri" w:hAnsi="Calibri" w:cs="Calibri"/>
          <w:b/>
          <w:bCs/>
        </w:rPr>
        <w:t xml:space="preserve"> </w:t>
      </w:r>
      <w:r w:rsidR="000E44B5" w:rsidRPr="00CE0864">
        <w:rPr>
          <w:rFonts w:ascii="Calibri" w:hAnsi="Calibri" w:cs="Calibri"/>
          <w:b/>
          <w:bCs/>
        </w:rPr>
        <w:t/>
      </w:r>
      <w:r w:rsidR="00A91E14" w:rsidRPr="00A91E14">
        <w:rPr>
          <w:rFonts w:ascii="Times New Roman" w:hAnsi="Times New Roman" w:cs="Times New Roman"/>
          <w:color w:val="333333"/>
        </w:rPr>
        <w:br/>
        <w:t>ID number:</w:t>
      </w:r>
      <w:r w:rsidR="008D7D96">
        <w:rPr>
          <w:rFonts w:ascii="Times New Roman" w:hAnsi="Times New Roman" w:cs="Times New Roman"/>
          <w:color w:val="333333"/>
        </w:rPr>
        <w:t xml:space="preserve"> </w:t>
      </w:r>
      <w:r w:rsidR="00205F45" w:rsidRPr="00CE0864">
        <w:rPr>
          <w:rFonts w:ascii="Calibri" w:hAnsi="Calibri" w:cs="Calibri"/>
          <w:b/>
          <w:bCs/>
        </w:rPr>
        <w:t>1234567</w:t>
      </w:r>
      <w:r w:rsidR="00A91E14" w:rsidRPr="00A91E14">
        <w:rPr>
          <w:rFonts w:ascii="Times New Roman" w:hAnsi="Times New Roman" w:cs="Times New Roman"/>
          <w:color w:val="333333"/>
        </w:rPr>
        <w:br/>
        <w:t>email:</w:t>
      </w:r>
      <w:r w:rsidR="008D7D96">
        <w:rPr>
          <w:rFonts w:ascii="Times New Roman" w:hAnsi="Times New Roman" w:cs="Times New Roman"/>
          <w:color w:val="333333"/>
        </w:rPr>
        <w:t xml:space="preserve"> </w:t>
      </w:r>
      <w:r w:rsidR="00BE1B54" w:rsidRPr="00CE0864">
        <w:rPr>
          <w:rFonts w:ascii="Calibri" w:hAnsi="Calibri" w:cs="Calibri"/>
          <w:b/>
          <w:bCs/>
        </w:rPr>
        <w:t>604975416@qq.com</w:t>
      </w:r>
    </w:p>
    <w:p w14:paraId="0264C1CD" w14:textId="4793D1E2" w:rsidR="00A91E14" w:rsidRDefault="00A91E14" w:rsidP="00A91E14">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color w:val="333333"/>
        </w:rPr>
        <w:br/>
      </w:r>
      <w:r w:rsidR="004D73A7"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ee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B</w:t>
      </w:r>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Pr="00A91E14">
        <w:rPr>
          <w:rFonts w:ascii="Times New Roman" w:hAnsi="Times New Roman" w:cs="Times New Roman"/>
          <w:b/>
          <w:bCs/>
          <w:color w:val="333333"/>
        </w:rPr>
        <w:t>:</w:t>
      </w:r>
      <w:r w:rsidRPr="00A91E14">
        <w:rPr>
          <w:rFonts w:ascii="Times New Roman" w:hAnsi="Times New Roman" w:cs="Times New Roman"/>
          <w:color w:val="333333"/>
        </w:rPr>
        <w:br/>
        <w:t>name:</w:t>
      </w:r>
      <w:r w:rsidR="009B64DC" w:rsidRPr="009B64DC">
        <w:rPr>
          <w:rFonts w:ascii="Times New Roman" w:hAnsi="Times New Roman" w:cs="Times New Roman"/>
          <w:color w:val="333333"/>
        </w:rPr>
        <w:t xml:space="preserve"> </w:t>
      </w:r>
      <w:r w:rsidR="00BE1B54" w:rsidRPr="00CE0864">
        <w:rPr>
          <w:rFonts w:ascii="Calibri" w:hAnsi="Calibri" w:cs="Calibri"/>
          <w:b/>
          <w:bCs/>
        </w:rPr>
        <w:t/>
      </w:r>
      <w:r w:rsidRPr="008F59A7">
        <w:rPr>
          <w:rFonts w:ascii="Calibri" w:hAnsi="Calibri" w:cs="Calibri"/>
          <w:b/>
          <w:bCs/>
        </w:rPr>
        <w:br/>
      </w:r>
      <w:r w:rsidRPr="00A91E14">
        <w:rPr>
          <w:rFonts w:ascii="Times New Roman" w:hAnsi="Times New Roman" w:cs="Times New Roman"/>
          <w:color w:val="333333"/>
        </w:rPr>
        <w:t>ID number:</w:t>
      </w:r>
      <w:r w:rsidR="008D7D96">
        <w:rPr>
          <w:rFonts w:ascii="Times New Roman" w:hAnsi="Times New Roman" w:cs="Times New Roman"/>
          <w:color w:val="333333"/>
        </w:rPr>
        <w:t xml:space="preserve"> </w:t>
      </w:r>
      <w:r w:rsidR="00BE1B54" w:rsidRPr="00CE0864">
        <w:rPr>
          <w:rFonts w:ascii="Calibri" w:hAnsi="Calibri" w:cs="Calibri"/>
          <w:b/>
          <w:bCs/>
        </w:rPr>
        <w:t>1234567</w:t>
      </w:r>
      <w:r w:rsidRPr="008F59A7">
        <w:rPr>
          <w:rFonts w:ascii="Calibri" w:hAnsi="Calibri" w:cs="Calibri"/>
          <w:b/>
          <w:bCs/>
        </w:rPr>
        <w:br/>
      </w:r>
      <w:r w:rsidRPr="00A91E14">
        <w:rPr>
          <w:rFonts w:ascii="Times New Roman" w:hAnsi="Times New Roman" w:cs="Times New Roman"/>
          <w:color w:val="333333"/>
        </w:rPr>
        <w:t>email:</w:t>
      </w:r>
      <w:r w:rsidR="009B64DC" w:rsidRPr="008F59A7">
        <w:rPr>
          <w:rFonts w:ascii="Calibri" w:hAnsi="Calibri" w:cs="Calibri"/>
          <w:b/>
          <w:bCs/>
        </w:rPr>
        <w:t xml:space="preserve"> </w:t>
      </w:r>
      <w:r w:rsidR="00BE1B54" w:rsidRPr="00CE0864">
        <w:rPr>
          <w:rFonts w:ascii="Calibri" w:hAnsi="Calibri" w:cs="Calibri"/>
          <w:b/>
          <w:bCs/>
        </w:rPr>
        <w:t>980525110@qq.com</w:t>
      </w:r>
    </w:p>
    <w:p w14:paraId="5B691F0A" w14:textId="77777777" w:rsidR="000E44B5" w:rsidRPr="000E44B5" w:rsidRDefault="000E44B5" w:rsidP="00A91E14">
      <w:pPr>
        <w:pStyle w:val="a7"/>
        <w:shd w:val="clear" w:color="auto" w:fill="FFFFFF"/>
        <w:spacing w:before="0" w:beforeAutospacing="0" w:after="0" w:afterAutospacing="0"/>
        <w:jc w:val="both"/>
        <w:rPr>
          <w:rFonts w:ascii="Times New Roman" w:hAnsi="Times New Roman" w:cs="Times New Roman"/>
          <w:color w:val="333333"/>
        </w:rPr>
      </w:pPr>
    </w:p>
    <w:p w14:paraId="3AB768F3" w14:textId="3F22E574" w:rsidR="00F453C0" w:rsidRDefault="004D73A7"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I</w:t>
      </w:r>
      <w:r w:rsidR="00F453C0" w:rsidRPr="00EF64B8">
        <w:rPr>
          <w:rFonts w:ascii="Times New Roman" w:hAnsi="Times New Roman" w:cs="Times New Roman"/>
          <w:color w:val="333333"/>
        </w:rPr>
        <w:t>n accordance with relevant laws</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decrees and pertinent rules and </w:t>
      </w:r>
      <w:r w:rsidR="0079785B" w:rsidRPr="00EF64B8">
        <w:rPr>
          <w:rFonts w:ascii="Times New Roman" w:hAnsi="Times New Roman" w:cs="Times New Roman"/>
          <w:color w:val="333333"/>
        </w:rPr>
        <w:t>regulations, party</w:t>
      </w:r>
      <w:r w:rsidR="00F453C0" w:rsidRPr="00EF64B8">
        <w:rPr>
          <w:rFonts w:ascii="Times New Roman" w:hAnsi="Times New Roman" w:cs="Times New Roman"/>
          <w:color w:val="333333"/>
        </w:rPr>
        <w:t xml:space="preserve"> </w:t>
      </w:r>
      <w:r w:rsidR="0079785B"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and party </w:t>
      </w:r>
      <w:r w:rsidR="0079785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have reached an agreement through friendly consultation to conclude the following contract.</w:t>
      </w:r>
    </w:p>
    <w:p w14:paraId="38C963B0" w14:textId="77777777" w:rsidR="00EF64B8" w:rsidRPr="00EF64B8" w:rsidRDefault="00EF64B8" w:rsidP="005A041A">
      <w:pPr>
        <w:pStyle w:val="a7"/>
        <w:shd w:val="clear" w:color="auto" w:fill="FFFFFF"/>
        <w:spacing w:before="0" w:beforeAutospacing="0" w:after="0" w:afterAutospacing="0"/>
        <w:jc w:val="both"/>
        <w:rPr>
          <w:rFonts w:ascii="Times New Roman" w:hAnsi="Times New Roman" w:cs="Times New Roman"/>
          <w:color w:val="333333"/>
        </w:rPr>
      </w:pPr>
    </w:p>
    <w:p w14:paraId="3AB768F4" w14:textId="2537388A"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1. </w:t>
      </w:r>
      <w:r w:rsidR="0079785B" w:rsidRPr="00EF64B8">
        <w:rPr>
          <w:rFonts w:ascii="Times New Roman" w:hAnsi="Times New Roman" w:cs="Times New Roman"/>
          <w:b/>
          <w:bCs/>
          <w:color w:val="333333"/>
        </w:rPr>
        <w:t>L</w:t>
      </w:r>
      <w:r w:rsidR="00F453C0" w:rsidRPr="00EF64B8">
        <w:rPr>
          <w:rFonts w:ascii="Times New Roman" w:hAnsi="Times New Roman" w:cs="Times New Roman"/>
          <w:b/>
          <w:bCs/>
          <w:color w:val="333333"/>
        </w:rPr>
        <w:t>ocation of the premises</w:t>
      </w:r>
    </w:p>
    <w:p w14:paraId="3AB768F6" w14:textId="08B709F6" w:rsidR="00F453C0" w:rsidRPr="00EF64B8" w:rsidRDefault="0079785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lease to party b the premises and attached facilities all owned by party a itself</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which is located at</w:t>
      </w:r>
      <w:r w:rsidR="000E44B5">
        <w:rPr>
          <w:rFonts w:ascii="Times New Roman" w:hAnsi="Times New Roman" w:cs="Times New Roman"/>
          <w:color w:val="333333"/>
        </w:rPr>
        <w:t xml:space="preserve"> </w:t>
      </w:r>
      <w:r w:rsidR="00BE1B54" w:rsidRPr="00CE0864">
        <w:rPr>
          <w:rFonts w:ascii="Calibri" w:hAnsi="Calibri" w:cs="Calibri"/>
          <w:b/>
          <w:bCs/>
        </w:rPr>
        <w:t/>
      </w:r>
      <w:r w:rsidR="00BE1B54">
        <w:rPr>
          <w:rFonts w:ascii="Calibri" w:hAnsi="Calibri" w:cs="Calibri"/>
          <w:b/>
          <w:bCs/>
        </w:rPr>
        <w:t xml:space="preserve"> </w:t>
      </w:r>
      <w:r w:rsidR="00F453C0" w:rsidRPr="00EF64B8">
        <w:rPr>
          <w:rFonts w:ascii="Times New Roman" w:hAnsi="Times New Roman" w:cs="Times New Roman"/>
          <w:color w:val="333333"/>
        </w:rPr>
        <w:t>and in good condition.</w:t>
      </w:r>
    </w:p>
    <w:p w14:paraId="04AA8F40" w14:textId="77777777" w:rsidR="009F48EF" w:rsidRPr="00EF64B8" w:rsidRDefault="009F48EF" w:rsidP="005A041A">
      <w:pPr>
        <w:pStyle w:val="a7"/>
        <w:shd w:val="clear" w:color="auto" w:fill="FFFFFF"/>
        <w:spacing w:before="0" w:beforeAutospacing="0" w:after="0" w:afterAutospacing="0"/>
        <w:jc w:val="both"/>
        <w:rPr>
          <w:rFonts w:ascii="Times New Roman" w:hAnsi="Times New Roman" w:cs="Times New Roman"/>
          <w:color w:val="333333"/>
        </w:rPr>
      </w:pPr>
    </w:p>
    <w:p w14:paraId="3AB768F7" w14:textId="3992B067"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2. </w:t>
      </w:r>
      <w:r w:rsidR="002E10E0" w:rsidRPr="00EF64B8">
        <w:rPr>
          <w:rFonts w:ascii="Times New Roman" w:hAnsi="Times New Roman" w:cs="Times New Roman"/>
          <w:b/>
          <w:bCs/>
          <w:color w:val="333333"/>
        </w:rPr>
        <w:t>S</w:t>
      </w:r>
      <w:r w:rsidR="00F453C0" w:rsidRPr="00EF64B8">
        <w:rPr>
          <w:rFonts w:ascii="Times New Roman" w:hAnsi="Times New Roman" w:cs="Times New Roman"/>
          <w:b/>
          <w:bCs/>
          <w:color w:val="333333"/>
        </w:rPr>
        <w:t>ize of the premises</w:t>
      </w:r>
    </w:p>
    <w:p w14:paraId="3AB768F9" w14:textId="235F620C"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registered size of the leased premises is</w:t>
      </w:r>
      <w:r w:rsidR="008D7D96">
        <w:rPr>
          <w:rFonts w:ascii="Times New Roman" w:hAnsi="Times New Roman" w:cs="Times New Roman"/>
          <w:color w:val="333333"/>
        </w:rPr>
        <w:t xml:space="preserve"> </w:t>
      </w:r>
      <w:r w:rsidR="00BE1B54" w:rsidRPr="00CE0864">
        <w:rPr>
          <w:rFonts w:ascii="Calibri" w:hAnsi="Calibri" w:cs="Calibri"/>
          <w:b/>
          <w:bCs/>
        </w:rPr>
        <w:t>1</w:t>
      </w:r>
      <w:r w:rsidR="00BE1B54">
        <w:rPr>
          <w:rFonts w:ascii="Calibri" w:hAnsi="Calibri" w:cs="Calibri"/>
          <w:b/>
          <w:bCs/>
        </w:rPr>
        <w:t xml:space="preserve"> </w:t>
      </w:r>
      <w:r w:rsidR="00F453C0" w:rsidRPr="00EF64B8">
        <w:rPr>
          <w:rFonts w:ascii="Times New Roman" w:hAnsi="Times New Roman" w:cs="Times New Roman"/>
          <w:color w:val="333333"/>
        </w:rPr>
        <w:t>square meters</w:t>
      </w:r>
      <w:r w:rsidRPr="00EF64B8">
        <w:rPr>
          <w:rFonts w:ascii="Times New Roman" w:hAnsi="Times New Roman" w:cs="Times New Roman"/>
          <w:color w:val="333333"/>
        </w:rPr>
        <w:t>.</w:t>
      </w:r>
    </w:p>
    <w:p w14:paraId="27FD25A5" w14:textId="77777777" w:rsidR="002E10E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p>
    <w:p w14:paraId="3AB768FA" w14:textId="3DE56B24"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3. </w:t>
      </w:r>
      <w:r w:rsidR="002E10E0" w:rsidRPr="00EF64B8">
        <w:rPr>
          <w:rFonts w:ascii="Times New Roman" w:hAnsi="Times New Roman" w:cs="Times New Roman"/>
          <w:b/>
          <w:bCs/>
          <w:color w:val="333333"/>
        </w:rPr>
        <w:t>L</w:t>
      </w:r>
      <w:r w:rsidR="00F453C0" w:rsidRPr="00EF64B8">
        <w:rPr>
          <w:rFonts w:ascii="Times New Roman" w:hAnsi="Times New Roman" w:cs="Times New Roman"/>
          <w:b/>
          <w:bCs/>
          <w:color w:val="333333"/>
        </w:rPr>
        <w:t>ease term</w:t>
      </w:r>
    </w:p>
    <w:p w14:paraId="3AB768FC" w14:textId="08AD5101"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lease term will be from</w:t>
      </w:r>
      <w:r w:rsidR="008D7D96">
        <w:rPr>
          <w:rFonts w:ascii="Times New Roman" w:hAnsi="Times New Roman" w:cs="Times New Roman"/>
          <w:color w:val="333333"/>
        </w:rPr>
        <w:t xml:space="preserve"> </w:t>
      </w:r>
      <w:r w:rsidR="00BE1B54" w:rsidRPr="00CE0864">
        <w:rPr>
          <w:rFonts w:ascii="Calibri" w:hAnsi="Calibri" w:cs="Calibri"/>
          <w:b/>
          <w:bCs/>
        </w:rPr>
        <w:t>2021-01-01</w:t>
      </w:r>
      <w:r w:rsidR="00BE1B54">
        <w:rPr>
          <w:rFonts w:ascii="Calibri" w:hAnsi="Calibri" w:cs="Calibri"/>
          <w:b/>
          <w:bCs/>
        </w:rPr>
        <w:t xml:space="preserve"> </w:t>
      </w:r>
      <w:r w:rsidR="00F453C0"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o</w:t>
      </w:r>
      <w:r w:rsidR="000E44B5">
        <w:rPr>
          <w:rFonts w:ascii="Calibri" w:hAnsi="Calibri" w:cs="Calibri"/>
          <w:b/>
          <w:bCs/>
        </w:rPr>
        <w:t xml:space="preserve"> </w:t>
      </w:r>
      <w:r w:rsidR="00522901" w:rsidRPr="00522901">
        <w:rPr>
          <w:rFonts w:ascii="Calibri" w:hAnsi="Calibri" w:cs="Calibri"/>
          <w:b/>
          <w:bCs/>
        </w:rPr>
        <w:t>2021-01-22</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clear the premises and provide it to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for use before</w:t>
      </w:r>
      <w:r w:rsidR="008D7D96">
        <w:rPr>
          <w:rFonts w:ascii="Times New Roman" w:hAnsi="Times New Roman" w:cs="Times New Roman"/>
          <w:color w:val="333333"/>
        </w:rPr>
        <w:t xml:space="preserve"> </w:t>
      </w:r>
      <w:r w:rsidR="00267B61" w:rsidRPr="00267B61">
        <w:rPr>
          <w:rFonts w:ascii="Calibri" w:hAnsi="Calibri" w:cs="Calibri"/>
          <w:b/>
          <w:bCs/>
        </w:rPr>
        <w:t>2021-01-20</w:t>
      </w:r>
      <w:r w:rsidR="00EF64B8" w:rsidRPr="00EF64B8">
        <w:rPr>
          <w:rFonts w:ascii="Times New Roman" w:hAnsi="Times New Roman" w:cs="Times New Roman"/>
          <w:color w:val="333333"/>
        </w:rPr>
        <w:t>（</w:t>
      </w:r>
      <w:r w:rsidR="00EF64B8" w:rsidRPr="00EF64B8">
        <w:rPr>
          <w:rFonts w:ascii="Times New Roman" w:hAnsi="Times New Roman" w:cs="Times New Roman"/>
          <w:color w:val="333333"/>
        </w:rPr>
        <w:t>dd/mm/</w:t>
      </w:r>
      <w:proofErr w:type="spellStart"/>
      <w:r w:rsidR="00EF64B8" w:rsidRPr="00EF64B8">
        <w:rPr>
          <w:rFonts w:ascii="Times New Roman" w:hAnsi="Times New Roman" w:cs="Times New Roman"/>
          <w:color w:val="333333"/>
        </w:rPr>
        <w:t>yyyy</w:t>
      </w:r>
      <w:proofErr w:type="spellEnd"/>
      <w:r w:rsidR="00EF64B8" w:rsidRPr="00EF64B8">
        <w:rPr>
          <w:rFonts w:ascii="Times New Roman" w:hAnsi="Times New Roman" w:cs="Times New Roman"/>
          <w:color w:val="333333"/>
        </w:rPr>
        <w:t>）</w:t>
      </w:r>
    </w:p>
    <w:p w14:paraId="059A67FD" w14:textId="77777777" w:rsidR="006446E7" w:rsidRPr="00EF64B8" w:rsidRDefault="006446E7" w:rsidP="005A041A">
      <w:pPr>
        <w:pStyle w:val="a7"/>
        <w:shd w:val="clear" w:color="auto" w:fill="FFFFFF"/>
        <w:spacing w:before="0" w:beforeAutospacing="0" w:after="0" w:afterAutospacing="0"/>
        <w:jc w:val="both"/>
        <w:rPr>
          <w:rFonts w:ascii="Times New Roman" w:hAnsi="Times New Roman" w:cs="Times New Roman"/>
          <w:color w:val="333333"/>
        </w:rPr>
      </w:pPr>
    </w:p>
    <w:p w14:paraId="3AB768FD" w14:textId="503220BD" w:rsidR="00F453C0" w:rsidRPr="00EF64B8" w:rsidRDefault="006446E7"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4. R</w:t>
      </w:r>
      <w:r w:rsidR="00F453C0" w:rsidRPr="00EF64B8">
        <w:rPr>
          <w:rFonts w:ascii="Times New Roman" w:hAnsi="Times New Roman" w:cs="Times New Roman"/>
          <w:b/>
          <w:bCs/>
          <w:color w:val="333333"/>
        </w:rPr>
        <w:t>ental</w:t>
      </w:r>
    </w:p>
    <w:p w14:paraId="3AB76900" w14:textId="283E0F21" w:rsidR="00F453C0" w:rsidRPr="00EF64B8" w:rsidRDefault="00E54D4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1 A</w:t>
      </w:r>
      <w:r w:rsidR="00F453C0" w:rsidRPr="00EF64B8">
        <w:rPr>
          <w:rFonts w:ascii="Times New Roman" w:hAnsi="Times New Roman" w:cs="Times New Roman"/>
          <w:color w:val="333333"/>
        </w:rPr>
        <w:t>mount</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he rental will be </w:t>
      </w:r>
      <w:r w:rsidR="00267B61" w:rsidRPr="00267B61">
        <w:rPr>
          <w:rFonts w:ascii="Calibri" w:hAnsi="Calibri" w:cs="Calibri"/>
          <w:b/>
          <w:bCs/>
        </w:rPr>
        <w:t>233</w:t>
      </w:r>
      <w:r w:rsidR="00205F45">
        <w:rPr>
          <w:rFonts w:ascii="Calibri" w:hAnsi="Calibri" w:cs="Calibri"/>
          <w:b/>
          <w:bCs/>
        </w:rPr>
        <w:t xml:space="preserve"> </w:t>
      </w:r>
      <w:r w:rsidR="00F453C0" w:rsidRPr="00EF64B8">
        <w:rPr>
          <w:rFonts w:ascii="Times New Roman" w:hAnsi="Times New Roman" w:cs="Times New Roman"/>
          <w:color w:val="333333"/>
        </w:rPr>
        <w:t xml:space="preserve">per month.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to party </w:t>
      </w:r>
      <w:r w:rsidR="006446E7"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in the form of </w:t>
      </w:r>
      <w:r w:rsidR="00FB2C07">
        <w:rPr>
          <w:rFonts w:ascii="Times New Roman" w:hAnsi="Times New Roman" w:cs="Times New Roman"/>
          <w:color w:val="333333"/>
        </w:rPr>
        <w:t>bank transfer</w:t>
      </w:r>
      <w:r w:rsidR="00F453C0" w:rsidRPr="00EF64B8">
        <w:rPr>
          <w:rFonts w:ascii="Times New Roman" w:hAnsi="Times New Roman" w:cs="Times New Roman"/>
          <w:color w:val="333333"/>
        </w:rPr>
        <w:t>.</w:t>
      </w:r>
    </w:p>
    <w:p w14:paraId="383C5151"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3" w14:textId="20C833A5" w:rsidR="00F453C0" w:rsidRPr="00EF64B8" w:rsidRDefault="00E53941"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2 P</w:t>
      </w:r>
      <w:r w:rsidR="00F453C0" w:rsidRPr="00EF64B8">
        <w:rPr>
          <w:rFonts w:ascii="Times New Roman" w:hAnsi="Times New Roman" w:cs="Times New Roman"/>
          <w:color w:val="333333"/>
        </w:rPr>
        <w:t>ayment of rental will be one installment every</w:t>
      </w:r>
      <w:r w:rsidR="006446E7" w:rsidRPr="00EF64B8">
        <w:rPr>
          <w:rFonts w:ascii="Times New Roman" w:hAnsi="Times New Roman" w:cs="Times New Roman"/>
          <w:color w:val="333333"/>
        </w:rPr>
        <w:t xml:space="preserve"> </w:t>
      </w:r>
      <w:r w:rsidR="005D757A">
        <w:rPr>
          <w:rFonts w:ascii="Times New Roman" w:hAnsi="Times New Roman" w:cs="Times New Roman"/>
          <w:color w:val="333333"/>
        </w:rPr>
        <w:t xml:space="preserve">6 </w:t>
      </w:r>
      <w:r w:rsidR="00F453C0" w:rsidRPr="00EF64B8">
        <w:rPr>
          <w:rFonts w:ascii="Times New Roman" w:hAnsi="Times New Roman" w:cs="Times New Roman"/>
          <w:color w:val="333333"/>
        </w:rPr>
        <w:t>months</w:t>
      </w:r>
      <w:r w:rsidR="00BD3689" w:rsidRPr="00EF64B8">
        <w:rPr>
          <w:rFonts w:ascii="Times New Roman" w:hAnsi="Times New Roman" w:cs="Times New Roman"/>
          <w:color w:val="333333"/>
        </w:rPr>
        <w:t>.</w:t>
      </w:r>
      <w:r w:rsidR="00F453C0" w:rsidRPr="00EF64B8">
        <w:rPr>
          <w:rFonts w:ascii="Times New Roman" w:hAnsi="Times New Roman" w:cs="Times New Roman"/>
          <w:color w:val="333333"/>
        </w:rPr>
        <w:t xml:space="preserve"> </w:t>
      </w:r>
      <w:r w:rsidR="005A041A">
        <w:rPr>
          <w:rFonts w:ascii="Times New Roman" w:hAnsi="Times New Roman" w:cs="Times New Roman"/>
          <w:color w:val="333333"/>
        </w:rPr>
        <w:t>T</w:t>
      </w:r>
      <w:r w:rsidR="00F453C0" w:rsidRPr="00EF64B8">
        <w:rPr>
          <w:rFonts w:ascii="Times New Roman" w:hAnsi="Times New Roman" w:cs="Times New Roman"/>
          <w:color w:val="333333"/>
        </w:rPr>
        <w:t xml:space="preserve">he first installment will be paid </w:t>
      </w:r>
      <w:r w:rsidR="005E0BB8">
        <w:rPr>
          <w:rFonts w:ascii="Times New Roman" w:hAnsi="Times New Roman" w:cs="Times New Roman"/>
          <w:color w:val="333333"/>
        </w:rPr>
        <w:t xml:space="preserve">within 1 month </w:t>
      </w:r>
      <w:r w:rsidR="00F453C0" w:rsidRPr="00EF64B8">
        <w:rPr>
          <w:rFonts w:ascii="Times New Roman" w:hAnsi="Times New Roman" w:cs="Times New Roman"/>
          <w:color w:val="333333"/>
        </w:rPr>
        <w:t>before</w:t>
      </w:r>
      <w:r w:rsidR="005E0BB8">
        <w:rPr>
          <w:rFonts w:ascii="Times New Roman" w:hAnsi="Times New Roman" w:cs="Times New Roman"/>
          <w:color w:val="333333"/>
        </w:rPr>
        <w:t xml:space="preserve"> signing the contract</w:t>
      </w:r>
      <w:r w:rsidR="00F453C0" w:rsidRPr="00EF64B8">
        <w:rPr>
          <w:rFonts w:ascii="Times New Roman" w:hAnsi="Times New Roman" w:cs="Times New Roman"/>
          <w:color w:val="333333"/>
        </w:rPr>
        <w:t>.</w:t>
      </w:r>
      <w:r w:rsidR="009532C4" w:rsidRPr="00EF64B8">
        <w:rPr>
          <w:rFonts w:ascii="Times New Roman" w:hAnsi="Times New Roman" w:cs="Times New Roman"/>
          <w:color w:val="333333"/>
        </w:rPr>
        <w:t xml:space="preserve"> </w:t>
      </w:r>
      <w:r w:rsidR="00192512" w:rsidRPr="00EF64B8">
        <w:rPr>
          <w:rFonts w:ascii="Times New Roman" w:hAnsi="Times New Roman" w:cs="Times New Roman"/>
          <w:color w:val="333333"/>
        </w:rPr>
        <w:t>P</w:t>
      </w:r>
      <w:r w:rsidR="00F453C0" w:rsidRPr="00EF64B8">
        <w:rPr>
          <w:rFonts w:ascii="Times New Roman" w:hAnsi="Times New Roman" w:cs="Times New Roman"/>
          <w:color w:val="333333"/>
        </w:rPr>
        <w:t>arty</w:t>
      </w:r>
      <w:r w:rsidR="00192512" w:rsidRPr="00EF64B8">
        <w:rPr>
          <w:rFonts w:ascii="Times New Roman" w:hAnsi="Times New Roman" w:cs="Times New Roman"/>
          <w:color w:val="333333"/>
        </w:rPr>
        <w:t xml:space="preserve"> B</w:t>
      </w:r>
      <w:r w:rsidR="00F453C0" w:rsidRPr="00EF64B8">
        <w:rPr>
          <w:rFonts w:ascii="Times New Roman" w:hAnsi="Times New Roman" w:cs="Times New Roman"/>
          <w:color w:val="333333"/>
        </w:rPr>
        <w:t xml:space="preserve"> will pay the rental before using the premises and attached facilities </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in case party </w:t>
      </w:r>
      <w:r w:rsidR="00192512"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pays the rental in the form of remittance</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the date of remitting will be the day of payment and the remittance fee will be borne by the remitter.</w:t>
      </w:r>
      <w:r w:rsidR="00A74CC3">
        <w:rPr>
          <w:rFonts w:ascii="Times New Roman" w:hAnsi="Times New Roman" w:cs="Times New Roman" w:hint="eastAsia"/>
          <w:color w:val="333333"/>
        </w:rPr>
        <w:t>）</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BD3689"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192512"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payment.</w:t>
      </w:r>
    </w:p>
    <w:p w14:paraId="47461FD9"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5" w14:textId="516951BB" w:rsidR="00F453C0"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3 I</w:t>
      </w:r>
      <w:r w:rsidR="00F453C0" w:rsidRPr="00EF64B8">
        <w:rPr>
          <w:rFonts w:ascii="Times New Roman" w:hAnsi="Times New Roman" w:cs="Times New Roman"/>
          <w:color w:val="333333"/>
        </w:rPr>
        <w:t>n case the rental is more than ten working days overdue</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00750785">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750785">
        <w:rPr>
          <w:rFonts w:ascii="Times New Roman" w:hAnsi="Times New Roman" w:cs="Times New Roman"/>
          <w:color w:val="333333"/>
        </w:rPr>
        <w:t>10%</w:t>
      </w:r>
      <w:r w:rsidR="00F453C0" w:rsidRPr="00EF64B8">
        <w:rPr>
          <w:rFonts w:ascii="Times New Roman" w:hAnsi="Times New Roman" w:cs="Times New Roman"/>
          <w:color w:val="333333"/>
        </w:rPr>
        <w:t xml:space="preserve"> of monthly rental as overdue fine every day</w:t>
      </w:r>
      <w:r w:rsidR="003D7279" w:rsidRPr="00EF64B8">
        <w:rPr>
          <w:rFonts w:ascii="Times New Roman" w:hAnsi="Times New Roman" w:cs="Times New Roman"/>
          <w:color w:val="333333"/>
        </w:rPr>
        <w:t xml:space="preserve">, </w:t>
      </w:r>
      <w:r w:rsidR="00F453C0" w:rsidRPr="00EF64B8">
        <w:rPr>
          <w:rFonts w:ascii="Times New Roman" w:hAnsi="Times New Roman" w:cs="Times New Roman"/>
          <w:color w:val="333333"/>
        </w:rPr>
        <w:t>if the rental be paid 15 days overdu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 deemed to have </w:t>
      </w:r>
      <w:r w:rsidR="003D7279" w:rsidRPr="00EF64B8">
        <w:rPr>
          <w:rFonts w:ascii="Times New Roman" w:hAnsi="Times New Roman" w:cs="Times New Roman"/>
          <w:color w:val="333333"/>
        </w:rPr>
        <w:t>withdrawn</w:t>
      </w:r>
      <w:r w:rsidR="00F453C0" w:rsidRPr="00EF64B8">
        <w:rPr>
          <w:rFonts w:ascii="Times New Roman" w:hAnsi="Times New Roman" w:cs="Times New Roman"/>
          <w:color w:val="333333"/>
        </w:rPr>
        <w:t xml:space="preserve"> from the premises and breach the contract. in this </w:t>
      </w:r>
      <w:r w:rsidR="00F453C0" w:rsidRPr="00EF64B8">
        <w:rPr>
          <w:rFonts w:ascii="Times New Roman" w:hAnsi="Times New Roman" w:cs="Times New Roman"/>
          <w:color w:val="333333"/>
        </w:rPr>
        <w:lastRenderedPageBreak/>
        <w:t>situation</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take back the premises and take actions against 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s breach.</w:t>
      </w:r>
    </w:p>
    <w:p w14:paraId="35B80387" w14:textId="77777777" w:rsidR="003D7279" w:rsidRPr="00EF64B8" w:rsidRDefault="003D7279" w:rsidP="005A041A">
      <w:pPr>
        <w:pStyle w:val="a7"/>
        <w:shd w:val="clear" w:color="auto" w:fill="FFFFFF"/>
        <w:spacing w:before="0" w:beforeAutospacing="0" w:after="0" w:afterAutospacing="0"/>
        <w:jc w:val="both"/>
        <w:rPr>
          <w:rFonts w:ascii="Times New Roman" w:hAnsi="Times New Roman" w:cs="Times New Roman"/>
          <w:color w:val="333333"/>
        </w:rPr>
      </w:pPr>
    </w:p>
    <w:p w14:paraId="3AB76906" w14:textId="4C9B412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5. D</w:t>
      </w:r>
      <w:r w:rsidR="00F453C0" w:rsidRPr="00EF64B8">
        <w:rPr>
          <w:rFonts w:ascii="Times New Roman" w:hAnsi="Times New Roman" w:cs="Times New Roman"/>
          <w:b/>
          <w:bCs/>
          <w:color w:val="333333"/>
        </w:rPr>
        <w:t>eposit</w:t>
      </w:r>
    </w:p>
    <w:p w14:paraId="3AB76908" w14:textId="0B59A366"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1 G</w:t>
      </w:r>
      <w:r w:rsidR="00F453C0" w:rsidRPr="00EF64B8">
        <w:rPr>
          <w:rFonts w:ascii="Times New Roman" w:hAnsi="Times New Roman" w:cs="Times New Roman"/>
          <w:color w:val="333333"/>
        </w:rPr>
        <w:t>uarantying the safety and good conditions of the premises and attached facilities and account of relevant fees are settled on schedule during the lease term</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A74CC3">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0C2324">
        <w:rPr>
          <w:rFonts w:ascii="Times New Roman" w:hAnsi="Times New Roman" w:cs="Times New Roman"/>
          <w:color w:val="333333"/>
        </w:rPr>
        <w:t xml:space="preserve">GBP 500 </w:t>
      </w:r>
      <w:r w:rsidR="00F453C0" w:rsidRPr="00EF64B8">
        <w:rPr>
          <w:rFonts w:ascii="Times New Roman" w:hAnsi="Times New Roman" w:cs="Times New Roman"/>
          <w:color w:val="333333"/>
        </w:rPr>
        <w:t xml:space="preserve">to party </w:t>
      </w:r>
      <w:r w:rsidR="00BA4469">
        <w:rPr>
          <w:rFonts w:ascii="Times New Roman" w:hAnsi="Times New Roman" w:cs="Times New Roman"/>
          <w:color w:val="333333"/>
        </w:rPr>
        <w:t>A</w:t>
      </w:r>
      <w:r w:rsidR="00F453C0" w:rsidRPr="00EF64B8">
        <w:rPr>
          <w:rFonts w:ascii="Times New Roman" w:hAnsi="Times New Roman" w:cs="Times New Roman"/>
          <w:color w:val="333333"/>
        </w:rPr>
        <w:t xml:space="preserve"> as a deposit before</w:t>
      </w:r>
      <w:r w:rsidR="008D7D96">
        <w:rPr>
          <w:rFonts w:ascii="Times New Roman" w:hAnsi="Times New Roman" w:cs="Times New Roman"/>
          <w:color w:val="333333"/>
        </w:rPr>
        <w:t xml:space="preserve"> </w:t>
      </w:r>
      <w:r w:rsidR="00267B61" w:rsidRPr="00267B61">
        <w:rPr>
          <w:rFonts w:ascii="Calibri" w:hAnsi="Calibri" w:cs="Calibri"/>
          <w:b/>
          <w:bCs/>
        </w:rPr>
        <w:t>2021-01-30</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deposit.</w:t>
      </w:r>
    </w:p>
    <w:p w14:paraId="3AB7690A" w14:textId="1AC63C7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2 U</w:t>
      </w:r>
      <w:r w:rsidR="00F453C0" w:rsidRPr="00EF64B8">
        <w:rPr>
          <w:rFonts w:ascii="Times New Roman" w:hAnsi="Times New Roman" w:cs="Times New Roman"/>
          <w:color w:val="333333"/>
        </w:rPr>
        <w:t>nless otherwise provided for by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return full amount of the deposit without interest on the day when this contract expires</w:t>
      </w:r>
      <w:r w:rsidR="000C2324" w:rsidRPr="00EF64B8">
        <w:rPr>
          <w:rFonts w:ascii="Times New Roman" w:hAnsi="Times New Roman" w:cs="Times New Roman"/>
          <w:color w:val="333333"/>
        </w:rPr>
        <w:t>,</w:t>
      </w:r>
      <w:r w:rsidR="00F453C0" w:rsidRPr="00EF64B8">
        <w:rPr>
          <w:rFonts w:ascii="Times New Roman" w:hAnsi="Times New Roman" w:cs="Times New Roman"/>
          <w:color w:val="333333"/>
        </w:rPr>
        <w:t xml:space="preserve"> and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clears the premises and has paid all due rental and other expenses.</w:t>
      </w:r>
    </w:p>
    <w:p w14:paraId="3D6B4DA1"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C" w14:textId="37B8E74D"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3 I</w:t>
      </w:r>
      <w:r w:rsidR="00F453C0" w:rsidRPr="00EF64B8">
        <w:rPr>
          <w:rFonts w:ascii="Times New Roman" w:hAnsi="Times New Roman" w:cs="Times New Roman"/>
          <w:color w:val="333333"/>
        </w:rPr>
        <w:t xml:space="preserve">n case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breaches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right to deduct the default fin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compensation for damage or any other expenses from the deposit. </w:t>
      </w:r>
      <w:r w:rsidR="007969EE">
        <w:rPr>
          <w:rFonts w:ascii="Times New Roman" w:hAnsi="Times New Roman" w:cs="Times New Roman"/>
          <w:color w:val="333333"/>
        </w:rPr>
        <w:t>I</w:t>
      </w:r>
      <w:r w:rsidR="00F453C0" w:rsidRPr="00EF64B8">
        <w:rPr>
          <w:rFonts w:ascii="Times New Roman" w:hAnsi="Times New Roman" w:cs="Times New Roman"/>
          <w:color w:val="333333"/>
        </w:rPr>
        <w:t>n case the deposit is not sufficient to cover such items</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 xml:space="preserve">B </w:t>
      </w:r>
      <w:r w:rsidR="00F453C0" w:rsidRPr="00EF64B8">
        <w:rPr>
          <w:rFonts w:ascii="Times New Roman" w:hAnsi="Times New Roman" w:cs="Times New Roman"/>
          <w:color w:val="333333"/>
        </w:rPr>
        <w:t xml:space="preserve">should pay the insufficiency within ten days after receiving the written notice of payment from 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w:t>
      </w:r>
    </w:p>
    <w:p w14:paraId="5A719B8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D" w14:textId="3A6B1146"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6.</w:t>
      </w:r>
      <w:r w:rsidR="00F453C0" w:rsidRPr="00EF64B8">
        <w:rPr>
          <w:rFonts w:ascii="Times New Roman" w:hAnsi="Times New Roman" w:cs="Times New Roman"/>
          <w:b/>
          <w:bCs/>
          <w:color w:val="333333"/>
        </w:rPr>
        <w:t xml:space="preserve"> </w:t>
      </w:r>
      <w:r w:rsidRPr="00EF64B8">
        <w:rPr>
          <w:rFonts w:ascii="Times New Roman" w:hAnsi="Times New Roman" w:cs="Times New Roman"/>
          <w:b/>
          <w:bCs/>
          <w:color w:val="333333"/>
        </w:rPr>
        <w:t>O</w:t>
      </w:r>
      <w:r w:rsidR="00F453C0" w:rsidRPr="00EF64B8">
        <w:rPr>
          <w:rFonts w:ascii="Times New Roman" w:hAnsi="Times New Roman" w:cs="Times New Roman"/>
          <w:b/>
          <w:bCs/>
          <w:color w:val="333333"/>
        </w:rPr>
        <w:t xml:space="preserve">bligations of </w:t>
      </w:r>
      <w:r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A</w:t>
      </w:r>
    </w:p>
    <w:p w14:paraId="3AB7690F" w14:textId="0BD291B4"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provide the premises and attached facilitie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see the appendix of furniture list for detail</w:t>
      </w:r>
      <w:r w:rsidR="007969EE">
        <w:rPr>
          <w:rFonts w:ascii="Times New Roman" w:hAnsi="Times New Roman" w:cs="Times New Roman"/>
          <w:color w:val="333333"/>
        </w:rPr>
        <w:t>)</w:t>
      </w:r>
      <w:r w:rsidR="00F453C0" w:rsidRPr="00EF64B8">
        <w:rPr>
          <w:rFonts w:ascii="Times New Roman" w:hAnsi="Times New Roman" w:cs="Times New Roman"/>
          <w:color w:val="333333"/>
        </w:rPr>
        <w:t xml:space="preserve"> on schedule to party b for using.</w:t>
      </w:r>
    </w:p>
    <w:p w14:paraId="3AB76911" w14:textId="0AB069DC"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2 I</w:t>
      </w:r>
      <w:r w:rsidR="00F453C0" w:rsidRPr="00EF64B8">
        <w:rPr>
          <w:rFonts w:ascii="Times New Roman" w:hAnsi="Times New Roman" w:cs="Times New Roman"/>
          <w:color w:val="333333"/>
        </w:rPr>
        <w:t>n case the premise and attached facilities are damaged by quality problem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natural damages or disaster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a will be responsible to repair and pay the relevant expenses.</w:t>
      </w:r>
    </w:p>
    <w:p w14:paraId="3AB76913" w14:textId="132994E1"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3 P</w:t>
      </w:r>
      <w:r w:rsidR="00F453C0" w:rsidRPr="00EF64B8">
        <w:rPr>
          <w:rFonts w:ascii="Times New Roman" w:hAnsi="Times New Roman" w:cs="Times New Roman"/>
          <w:color w:val="333333"/>
        </w:rPr>
        <w:t xml:space="preserve">arty a will guarantee the lease right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be responsible to compensate party </w:t>
      </w:r>
      <w:r w:rsidRPr="00EF64B8">
        <w:rPr>
          <w:rFonts w:ascii="Times New Roman" w:hAnsi="Times New Roman" w:cs="Times New Roman"/>
          <w:color w:val="333333"/>
        </w:rPr>
        <w:t>B</w:t>
      </w:r>
      <w:r w:rsidR="00F453C0" w:rsidRPr="00EF64B8">
        <w:rPr>
          <w:rFonts w:ascii="Times New Roman" w:hAnsi="Times New Roman" w:cs="Times New Roman"/>
          <w:color w:val="333333"/>
        </w:rPr>
        <w:t>'s losses.</w:t>
      </w:r>
    </w:p>
    <w:p w14:paraId="708E575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14" w14:textId="4F05C552"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7. O</w:t>
      </w:r>
      <w:r w:rsidR="00F453C0" w:rsidRPr="00EF64B8">
        <w:rPr>
          <w:rFonts w:ascii="Times New Roman" w:hAnsi="Times New Roman" w:cs="Times New Roman"/>
          <w:b/>
          <w:bCs/>
          <w:color w:val="333333"/>
        </w:rPr>
        <w:t xml:space="preserve">bligations of </w:t>
      </w:r>
      <w:r w:rsidR="00721734"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B</w:t>
      </w:r>
    </w:p>
    <w:p w14:paraId="3AB76916" w14:textId="3B50686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deposit and other expenses on time.</w:t>
      </w:r>
    </w:p>
    <w:p w14:paraId="3AB76918" w14:textId="28ADA13E"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2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decorate the premises and add new facilities with party </w:t>
      </w:r>
      <w:r w:rsidRPr="00EF64B8">
        <w:rPr>
          <w:rFonts w:ascii="Times New Roman" w:hAnsi="Times New Roman" w:cs="Times New Roman"/>
          <w:color w:val="333333"/>
        </w:rPr>
        <w:t>A</w:t>
      </w:r>
      <w:r w:rsidR="00F453C0" w:rsidRPr="00EF64B8">
        <w:rPr>
          <w:rFonts w:ascii="Times New Roman" w:hAnsi="Times New Roman" w:cs="Times New Roman"/>
          <w:color w:val="333333"/>
        </w:rPr>
        <w:t>'s approval. when this contract expire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take away the added facilities which are removable without changing the good conditions of the premises for normal use.</w:t>
      </w:r>
    </w:p>
    <w:p w14:paraId="3AB7691A" w14:textId="59F97C8D"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3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not transfer the lease of the premises or sublet it without party a's approval and should take good care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to compensate any damages of the premises and attached facilities caused by its fault and negligence.</w:t>
      </w:r>
    </w:p>
    <w:p w14:paraId="3AB7691C" w14:textId="5F28B32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4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use the premises lawfully according to this contract without changing the nature of the premises and storing hazardous materials in it.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for the damages caused by it</w:t>
      </w:r>
    </w:p>
    <w:p w14:paraId="3AB7691E" w14:textId="3D565330"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 xml:space="preserve">7.5 </w:t>
      </w:r>
      <w:r w:rsidR="00606CFB"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606CF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ar the cost of utilities such as communications</w:t>
      </w:r>
      <w:r w:rsidR="00606CFB" w:rsidRPr="00EF64B8">
        <w:rPr>
          <w:rFonts w:ascii="Times New Roman" w:hAnsi="Times New Roman" w:cs="Times New Roman"/>
          <w:color w:val="333333"/>
        </w:rPr>
        <w:t xml:space="preserve">, </w:t>
      </w:r>
      <w:r w:rsidR="00F453C0" w:rsidRPr="00EF64B8">
        <w:rPr>
          <w:rFonts w:ascii="Times New Roman" w:hAnsi="Times New Roman" w:cs="Times New Roman"/>
          <w:color w:val="333333"/>
        </w:rPr>
        <w:t>water</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electricity</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ga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management fee etc. on time during the lease term.</w:t>
      </w:r>
    </w:p>
    <w:p w14:paraId="7733244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1F" w14:textId="7FF163B4"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8.T</w:t>
      </w:r>
      <w:r w:rsidR="00F453C0" w:rsidRPr="00EF64B8">
        <w:rPr>
          <w:rFonts w:ascii="Times New Roman" w:hAnsi="Times New Roman" w:cs="Times New Roman"/>
          <w:b/>
          <w:bCs/>
          <w:color w:val="333333"/>
        </w:rPr>
        <w:t>ermination and dissolution of the contract</w:t>
      </w:r>
    </w:p>
    <w:p w14:paraId="3AB76921" w14:textId="65903A1A"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1 W</w:t>
      </w:r>
      <w:r w:rsidR="00F453C0" w:rsidRPr="00EF64B8">
        <w:rPr>
          <w:rFonts w:ascii="Times New Roman" w:hAnsi="Times New Roman" w:cs="Times New Roman"/>
          <w:color w:val="333333"/>
        </w:rPr>
        <w:t>ithin two months before the contract expires</w:t>
      </w:r>
      <w:r w:rsidR="007969EE">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notify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if it intends to extend the leasehold.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two parties will discuss matters over the extension.</w:t>
      </w:r>
    </w:p>
    <w:p w14:paraId="3AB76923" w14:textId="073C8271"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lastRenderedPageBreak/>
        <w:t>8.2 W</w:t>
      </w:r>
      <w:r w:rsidR="00F453C0" w:rsidRPr="00EF64B8">
        <w:rPr>
          <w:rFonts w:ascii="Times New Roman" w:hAnsi="Times New Roman" w:cs="Times New Roman"/>
          <w:color w:val="333333"/>
        </w:rPr>
        <w:t>hen the lease term expires</w:t>
      </w:r>
      <w:r w:rsidR="00761608">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return the premises and attached facilities to party a within days. any belongings left in it without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s previous understanding will be deemed to be abandoned by party </w:t>
      </w:r>
      <w:r w:rsidR="00761608">
        <w:rPr>
          <w:rFonts w:ascii="Times New Roman" w:hAnsi="Times New Roman" w:cs="Times New Roman"/>
          <w:color w:val="333333"/>
        </w:rPr>
        <w:t>B</w:t>
      </w:r>
      <w:r w:rsidR="00F453C0" w:rsidRPr="00EF64B8">
        <w:rPr>
          <w:rFonts w:ascii="Times New Roman" w:hAnsi="Times New Roman" w:cs="Times New Roman"/>
          <w:color w:val="333333"/>
        </w:rPr>
        <w:t>.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dispose of it and party a will raise no objection.</w:t>
      </w:r>
    </w:p>
    <w:p w14:paraId="3AB76925" w14:textId="742A4526"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3 T</w:t>
      </w:r>
      <w:r w:rsidR="00F453C0" w:rsidRPr="00EF64B8">
        <w:rPr>
          <w:rFonts w:ascii="Times New Roman" w:hAnsi="Times New Roman" w:cs="Times New Roman"/>
          <w:color w:val="333333"/>
        </w:rPr>
        <w:t>his contract will be effective after being signed by both parties. any party has no right to terminate this contract without another party's agreement. anything not covered in this contract will be discussed separately by both parties</w:t>
      </w:r>
      <w:r w:rsidRPr="00EF64B8">
        <w:rPr>
          <w:rFonts w:ascii="Times New Roman" w:hAnsi="Times New Roman" w:cs="Times New Roman"/>
          <w:color w:val="333333"/>
        </w:rPr>
        <w:t>.</w:t>
      </w:r>
    </w:p>
    <w:p w14:paraId="14ABBC91" w14:textId="1B6DC099"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6" w14:textId="179DEA20"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9. B</w:t>
      </w:r>
      <w:r w:rsidR="00F453C0" w:rsidRPr="00EF64B8">
        <w:rPr>
          <w:rFonts w:ascii="Times New Roman" w:hAnsi="Times New Roman" w:cs="Times New Roman"/>
          <w:b/>
          <w:bCs/>
          <w:color w:val="333333"/>
        </w:rPr>
        <w:t>reach of the contract</w:t>
      </w:r>
    </w:p>
    <w:p w14:paraId="3AB76928" w14:textId="2B271278"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1 D</w:t>
      </w:r>
      <w:r w:rsidR="00F453C0" w:rsidRPr="00EF64B8">
        <w:rPr>
          <w:rFonts w:ascii="Times New Roman" w:hAnsi="Times New Roman" w:cs="Times New Roman"/>
          <w:color w:val="333333"/>
        </w:rPr>
        <w:t>uring the lease term</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who fails to fulfill any article of this contract without the other party's understanding will be deemed to breach the contract. </w:t>
      </w:r>
      <w:r w:rsidR="00BA4469">
        <w:rPr>
          <w:rFonts w:ascii="Times New Roman" w:hAnsi="Times New Roman" w:cs="Times New Roman"/>
          <w:color w:val="333333"/>
        </w:rPr>
        <w:t>B</w:t>
      </w:r>
      <w:r w:rsidR="00F453C0" w:rsidRPr="00EF64B8">
        <w:rPr>
          <w:rFonts w:ascii="Times New Roman" w:hAnsi="Times New Roman" w:cs="Times New Roman"/>
          <w:color w:val="333333"/>
        </w:rPr>
        <w:t>oth parties agree that the default fine will be</w:t>
      </w:r>
      <w:r w:rsidR="00AF277E">
        <w:rPr>
          <w:rFonts w:ascii="Times New Roman" w:hAnsi="Times New Roman" w:cs="Times New Roman"/>
          <w:color w:val="333333"/>
        </w:rPr>
        <w:t xml:space="preserve"> 3 months </w:t>
      </w:r>
      <w:r w:rsidR="00FC55B8">
        <w:rPr>
          <w:rFonts w:ascii="Times New Roman" w:hAnsi="Times New Roman" w:cs="Times New Roman"/>
          <w:color w:val="333333"/>
        </w:rPr>
        <w:t>rental</w:t>
      </w:r>
      <w:r w:rsidR="00F453C0" w:rsidRPr="00EF64B8">
        <w:rPr>
          <w:rFonts w:ascii="Times New Roman" w:hAnsi="Times New Roman" w:cs="Times New Roman"/>
          <w:color w:val="333333"/>
        </w:rPr>
        <w:t>. in case the default fine is not sufficient to cover the loss suffered by the faultless party</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party in breach should pay additional compensation to the other party.</w:t>
      </w:r>
    </w:p>
    <w:p w14:paraId="0AC152A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A" w14:textId="52D270ED"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2 B</w:t>
      </w:r>
      <w:r w:rsidR="00F453C0" w:rsidRPr="00EF64B8">
        <w:rPr>
          <w:rFonts w:ascii="Times New Roman" w:hAnsi="Times New Roman" w:cs="Times New Roman"/>
          <w:color w:val="333333"/>
        </w:rPr>
        <w:t>oth parties will solve the disputes arising from execution of the contract or in connection with the contract through friendly consultation. in case the agreement cannot be reached</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may summit the dispute to the court that has the jurisdiction over the matter.</w:t>
      </w:r>
    </w:p>
    <w:p w14:paraId="7FD36621"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B" w14:textId="61603D4B"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10. M</w:t>
      </w:r>
      <w:r w:rsidR="00F453C0" w:rsidRPr="00EF64B8">
        <w:rPr>
          <w:rFonts w:ascii="Times New Roman" w:hAnsi="Times New Roman" w:cs="Times New Roman"/>
          <w:b/>
          <w:bCs/>
          <w:color w:val="333333"/>
        </w:rPr>
        <w:t>iscellaneous</w:t>
      </w:r>
    </w:p>
    <w:p w14:paraId="42E8128D" w14:textId="646489C1"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1 A</w:t>
      </w:r>
      <w:r w:rsidR="00F453C0" w:rsidRPr="00EF64B8">
        <w:rPr>
          <w:rFonts w:ascii="Times New Roman" w:hAnsi="Times New Roman" w:cs="Times New Roman"/>
          <w:color w:val="333333"/>
        </w:rPr>
        <w:t>ny annex is the integral part of this contract. the annex and this contract are equally valid.</w:t>
      </w:r>
    </w:p>
    <w:p w14:paraId="3AB7692F" w14:textId="72A1C682"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2 T</w:t>
      </w:r>
      <w:r w:rsidR="00F453C0" w:rsidRPr="00EF64B8">
        <w:rPr>
          <w:rFonts w:ascii="Times New Roman" w:hAnsi="Times New Roman" w:cs="Times New Roman"/>
          <w:color w:val="333333"/>
        </w:rPr>
        <w:t>here are 2 originals of this contract. each party will hold 1 original</w:t>
      </w:r>
      <w:r w:rsidRPr="00EF64B8">
        <w:rPr>
          <w:rFonts w:ascii="Times New Roman" w:hAnsi="Times New Roman" w:cs="Times New Roman"/>
          <w:color w:val="333333"/>
        </w:rPr>
        <w:t>.</w:t>
      </w:r>
      <w:r w:rsidR="00CE7ACF" w:rsidRPr="00CE7ACF">
        <w:rPr>
          <w:rFonts w:ascii="Calibri" w:hAnsi="Calibri" w:cs="Calibri"/>
          <w:b/>
          <w:bCs/>
        </w:rPr>
        <w:t xml:space="preserve"> </w:t>
      </w:r>
    </w:p>
    <w:p w14:paraId="7414C957" w14:textId="77777777" w:rsidR="00AB515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3</w:t>
      </w:r>
      <w:r w:rsidR="00825FC9" w:rsidRPr="00EF64B8">
        <w:rPr>
          <w:rFonts w:ascii="Times New Roman" w:hAnsi="Times New Roman" w:cs="Times New Roman"/>
          <w:color w:val="333333"/>
        </w:rPr>
        <w:t xml:space="preserve"> O</w:t>
      </w:r>
      <w:r w:rsidR="00F453C0" w:rsidRPr="00EF64B8">
        <w:rPr>
          <w:rFonts w:ascii="Times New Roman" w:hAnsi="Times New Roman" w:cs="Times New Roman"/>
          <w:color w:val="333333"/>
        </w:rPr>
        <w:t>ther special terms will be listed bellows</w:t>
      </w:r>
      <w:r w:rsidR="00F453C0" w:rsidRPr="00EF64B8">
        <w:rPr>
          <w:rFonts w:ascii="Times New Roman" w:hAnsi="Times New Roman" w:cs="Times New Roman"/>
          <w:color w:val="333333"/>
        </w:rPr>
        <w:t>：</w:t>
      </w:r>
    </w:p>
    <w:p w14:paraId="2DD387C7" w14:textId="77777777" w:rsidR="005172CA" w:rsidRDefault="005172CA" w:rsidP="005172CA">
      <w:pPr>
        <w:pStyle w:val="a7"/>
        <w:shd w:val="clear" w:color="auto" w:fill="FFFFFF"/>
        <w:spacing w:before="0" w:beforeAutospacing="0" w:after="0" w:afterAutospacing="0"/>
        <w:jc w:val="both"/>
        <w:rPr>
          <w:rFonts w:ascii="Calibri" w:hAnsi="Calibri" w:cs="Calibri"/>
          <w:b/>
          <w:bCs/>
        </w:rPr>
      </w:pPr>
      <w:r>
        <w:rPr>
          <w:rFonts w:ascii="Calibri" w:hAnsi="Calibri" w:cs="Calibri"/>
          <w:b/>
          <w:bCs/>
        </w:rPr>
        <w:t>23</w:t>
      </w:r>
    </w:p>
    <w:p w14:paraId="27A36896" w14:textId="77777777" w:rsidR="005172CA" w:rsidRDefault="005172CA" w:rsidP="005A041A">
      <w:pPr>
        <w:pStyle w:val="a7"/>
        <w:shd w:val="clear" w:color="auto" w:fill="FFFFFF"/>
        <w:spacing w:before="0" w:beforeAutospacing="0" w:after="0" w:afterAutospacing="0"/>
        <w:jc w:val="both"/>
      </w:pPr>
    </w:p>
    <w:p w14:paraId="4BCD9E99" w14:textId="77777777" w:rsidR="00433DD9" w:rsidRDefault="00B478D2" w:rsidP="00433DD9">
      <w:pPr>
        <w:rPr>
          <w:rFonts w:ascii="Calibri" w:hAnsi="Calibri" w:cs="Calibri"/>
          <w:b/>
          <w:bCs/>
        </w:rPr>
      </w:pPr>
      <w:hyperlink r:id="rId10" w:history="1">
        <w:r w:rsidR="001B3A92" w:rsidRPr="001B3A92">
          <w:rPr>
            <w:rFonts w:ascii="Times New Roman" w:hAnsi="Times New Roman" w:cs="Times New Roman"/>
            <w:color w:val="333333"/>
          </w:rPr>
          <w:t>Party A or Respective (signature):</w:t>
        </w:r>
      </w:hyperlink>
      <w:r w:rsidR="00CE7ACF">
        <w:rPr>
          <w:rFonts w:ascii="Calibri" w:hAnsi="Calibri" w:cs="Calibri"/>
          <w:b/>
          <w:bCs/>
        </w:rPr>
        <w:t xml:space="preserve"> </w:t>
      </w:r>
    </w:p>
    <w:p w14:paraId="7D133F01" w14:textId="77777777" w:rsidR="00433DD9" w:rsidRDefault="00890D01" w:rsidP="00433DD9">
      <w:pPr>
        <w:rPr>
          <w:rFonts w:ascii="Times New Roman" w:hAnsi="Times New Roman" w:cs="Times New Roman"/>
          <w:color w:val="333333"/>
        </w:rPr>
      </w:pPr>
      <w:r>
        <w:rPr>
          <w:rFonts w:ascii="Tahoma" w:hAnsi="Tahoma" w:cs="Tahoma" w:hint="eastAsia"/>
          <w:bCs/>
          <w:sz w:val="26"/>
          <w:szCs w:val="26"/>
        </w:rPr>
        <w:t>${Image}</w:t>
      </w:r>
      <w:r w:rsidR="001B3A92" w:rsidRPr="001B3A92">
        <w:rPr>
          <w:rFonts w:ascii="Times New Roman" w:hAnsi="Times New Roman" w:cs="Times New Roman"/>
          <w:color w:val="333333"/>
        </w:rPr>
        <w:br/>
        <w:t>Date:</w:t>
      </w:r>
      <w:r w:rsidR="00CE7ACF" w:rsidRPr="001B3A92">
        <w:rPr>
          <w:rFonts w:ascii="Times New Roman" w:hAnsi="Times New Roman" w:cs="Times New Roman"/>
          <w:color w:val="333333"/>
        </w:rPr>
        <w:t xml:space="preserve"> </w:t>
      </w:r>
      <w:r w:rsidR="00433DD9">
        <w:rPr>
          <w:rFonts w:ascii="Tahoma" w:eastAsia="宋体" w:hAnsi="Tahoma" w:cs="Tahoma" w:hint="eastAsia"/>
          <w:bCs/>
          <w:sz w:val="26"/>
          <w:szCs w:val="26"/>
        </w:rPr>
        <w:t xml:space="preserve">${Name} </w:t>
      </w:r>
      <w:r w:rsidR="001B3A92" w:rsidRPr="001B3A92">
        <w:rPr>
          <w:rFonts w:ascii="Times New Roman" w:hAnsi="Times New Roman" w:cs="Times New Roman"/>
          <w:color w:val="333333"/>
        </w:rPr>
        <w:br/>
      </w:r>
      <w:r w:rsidR="001B3A92" w:rsidRPr="001B3A92">
        <w:rPr>
          <w:rFonts w:ascii="Times New Roman" w:hAnsi="Times New Roman" w:cs="Times New Roman"/>
          <w:color w:val="333333"/>
        </w:rPr>
        <w:br/>
      </w:r>
      <w:hyperlink r:id="rId11" w:history="1">
        <w:r w:rsidR="001B3A92" w:rsidRPr="001B3A92">
          <w:rPr>
            <w:rFonts w:ascii="Times New Roman" w:hAnsi="Times New Roman" w:cs="Times New Roman"/>
            <w:color w:val="333333"/>
          </w:rPr>
          <w:t>Party B or Respective (signature):</w:t>
        </w:r>
      </w:hyperlink>
    </w:p>
    <w:p w14:paraId="77A9B821" w14:textId="2A4A3D02" w:rsidR="00890D01" w:rsidRPr="00433DD9" w:rsidRDefault="00890D01" w:rsidP="00433DD9">
      <w:pPr>
        <w:rPr>
          <w:rFonts w:ascii="Tahoma" w:eastAsia="宋体" w:hAnsi="Tahoma" w:cs="Tahoma"/>
          <w:bCs/>
          <w:sz w:val="26"/>
          <w:szCs w:val="26"/>
        </w:rPr>
      </w:pPr>
      <w:r w:rsidRPr="00890D01">
        <w:rPr>
          <w:rFonts w:ascii="Tahoma" w:hAnsi="Tahoma" w:cs="Tahoma" w:hint="eastAsia"/>
          <w:bCs/>
          <w:sz w:val="26"/>
          <w:szCs w:val="26"/>
        </w:rPr>
        <w:t xml:space="preserve"> </w:t>
      </w:r>
      <w:r>
        <w:rPr>
          <w:rFonts w:ascii="Tahoma" w:hAnsi="Tahoma" w:cs="Tahoma" w:hint="eastAsia"/>
          <w:bCs/>
          <w:sz w:val="26"/>
          <w:szCs w:val="26"/>
        </w:rPr>
        <w:t>${Image</w:t>
      </w:r>
      <w:r>
        <w:rPr>
          <w:rFonts w:ascii="Tahoma" w:hAnsi="Tahoma" w:cs="Tahoma"/>
          <w:bCs/>
          <w:sz w:val="26"/>
          <w:szCs w:val="26"/>
        </w:rPr>
        <w:t>2</w:t>
      </w:r>
      <w:r>
        <w:rPr>
          <w:rFonts w:ascii="Tahoma" w:hAnsi="Tahoma" w:cs="Tahoma" w:hint="eastAsia"/>
          <w:bCs/>
          <w:sz w:val="26"/>
          <w:szCs w:val="26"/>
        </w:rPr>
        <w:t>}</w:t>
      </w:r>
    </w:p>
    <w:p w14:paraId="0A28186C" w14:textId="77777777" w:rsidR="00433DD9" w:rsidRDefault="001B3A92" w:rsidP="00433DD9">
      <w:pPr>
        <w:rPr>
          <w:rFonts w:ascii="Tahoma" w:eastAsia="宋体" w:hAnsi="Tahoma" w:cs="Tahoma"/>
          <w:bCs/>
          <w:sz w:val="26"/>
          <w:szCs w:val="26"/>
        </w:rPr>
      </w:pPr>
      <w:r w:rsidRPr="001B3A92">
        <w:rPr>
          <w:rFonts w:ascii="Times New Roman" w:hAnsi="Times New Roman" w:cs="Times New Roman"/>
          <w:color w:val="333333"/>
        </w:rPr>
        <w:t>Date:</w:t>
      </w:r>
      <w:r w:rsidR="00CE7ACF" w:rsidRPr="00CE7ACF">
        <w:rPr>
          <w:rFonts w:ascii="Calibri" w:hAnsi="Calibri" w:cs="Calibri"/>
          <w:b/>
          <w:bCs/>
        </w:rPr>
        <w:t xml:space="preserve"> </w:t>
      </w:r>
      <w:bookmarkStart w:id="0" w:name="_Hlk86346804"/>
      <w:r w:rsidR="00433DD9">
        <w:rPr>
          <w:rFonts w:ascii="Tahoma" w:eastAsia="宋体" w:hAnsi="Tahoma" w:cs="Tahoma" w:hint="eastAsia"/>
          <w:bCs/>
          <w:sz w:val="26"/>
          <w:szCs w:val="26"/>
        </w:rPr>
        <w:t>${Name</w:t>
      </w:r>
      <w:r w:rsidR="00433DD9">
        <w:rPr>
          <w:rFonts w:ascii="Tahoma" w:eastAsia="宋体" w:hAnsi="Tahoma" w:cs="Tahoma"/>
          <w:bCs/>
          <w:sz w:val="26"/>
          <w:szCs w:val="26"/>
        </w:rPr>
        <w:t>1</w:t>
      </w:r>
      <w:r w:rsidR="00433DD9">
        <w:rPr>
          <w:rFonts w:ascii="Tahoma" w:eastAsia="宋体" w:hAnsi="Tahoma" w:cs="Tahoma" w:hint="eastAsia"/>
          <w:bCs/>
          <w:sz w:val="26"/>
          <w:szCs w:val="26"/>
        </w:rPr>
        <w:t xml:space="preserve">} </w:t>
      </w:r>
    </w:p>
    <w:bookmarkEnd w:id="0"/>
    <w:p w14:paraId="3AB76940" w14:textId="3F3DA81F" w:rsidR="002A11B8" w:rsidRPr="00267B61" w:rsidRDefault="002A11B8" w:rsidP="005A041A">
      <w:pPr>
        <w:pStyle w:val="a7"/>
        <w:shd w:val="clear" w:color="auto" w:fill="FFFFFF"/>
        <w:spacing w:before="0" w:beforeAutospacing="0" w:after="0" w:afterAutospacing="0"/>
        <w:jc w:val="both"/>
        <w:rPr>
          <w:rFonts w:ascii="Times New Roman" w:hAnsi="Times New Roman" w:cs="Times New Roman"/>
          <w:color w:val="333333"/>
        </w:rPr>
      </w:pPr>
    </w:p>
    <w:sectPr w:rsidR="002A11B8" w:rsidRPr="00267B6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12386" w14:textId="77777777" w:rsidR="00B478D2" w:rsidRDefault="00B478D2" w:rsidP="00F453C0">
      <w:r>
        <w:separator/>
      </w:r>
    </w:p>
  </w:endnote>
  <w:endnote w:type="continuationSeparator" w:id="0">
    <w:p w14:paraId="7D66601E" w14:textId="77777777" w:rsidR="00B478D2" w:rsidRDefault="00B478D2" w:rsidP="00F453C0">
      <w:r>
        <w:continuationSeparator/>
      </w:r>
    </w:p>
  </w:endnote>
  <w:endnote w:type="continuationNotice" w:id="1">
    <w:p w14:paraId="30FAB77A" w14:textId="77777777" w:rsidR="00B478D2" w:rsidRDefault="00B478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D38D8" w14:textId="77777777" w:rsidR="00B478D2" w:rsidRDefault="00B478D2" w:rsidP="00F453C0">
      <w:r>
        <w:separator/>
      </w:r>
    </w:p>
  </w:footnote>
  <w:footnote w:type="continuationSeparator" w:id="0">
    <w:p w14:paraId="2A16F02C" w14:textId="77777777" w:rsidR="00B478D2" w:rsidRDefault="00B478D2" w:rsidP="00F453C0">
      <w:r>
        <w:continuationSeparator/>
      </w:r>
    </w:p>
  </w:footnote>
  <w:footnote w:type="continuationNotice" w:id="1">
    <w:p w14:paraId="5B273C02" w14:textId="77777777" w:rsidR="00B478D2" w:rsidRDefault="00B478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5CDB"/>
    <w:multiLevelType w:val="hybridMultilevel"/>
    <w:tmpl w:val="53E2A02C"/>
    <w:lvl w:ilvl="0" w:tplc="5106DE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6E566E"/>
    <w:multiLevelType w:val="hybridMultilevel"/>
    <w:tmpl w:val="69D0AB34"/>
    <w:lvl w:ilvl="0" w:tplc="847E4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B8F50DA"/>
    <w:multiLevelType w:val="hybridMultilevel"/>
    <w:tmpl w:val="215056FC"/>
    <w:lvl w:ilvl="0" w:tplc="66A89C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LW0sDAxMLYwtTRV0lEKTi0uzszPAykwqgUAOPhayywAAAA="/>
  </w:docVars>
  <w:rsids>
    <w:rsidRoot w:val="002A11B8"/>
    <w:rsid w:val="000427D2"/>
    <w:rsid w:val="00045A1F"/>
    <w:rsid w:val="00095E82"/>
    <w:rsid w:val="000B0876"/>
    <w:rsid w:val="000C2324"/>
    <w:rsid w:val="000E44B5"/>
    <w:rsid w:val="000E4553"/>
    <w:rsid w:val="000F32BB"/>
    <w:rsid w:val="0010142A"/>
    <w:rsid w:val="0011564B"/>
    <w:rsid w:val="00126B61"/>
    <w:rsid w:val="001521D6"/>
    <w:rsid w:val="001522B4"/>
    <w:rsid w:val="00161A4A"/>
    <w:rsid w:val="001723BF"/>
    <w:rsid w:val="0018671D"/>
    <w:rsid w:val="00192512"/>
    <w:rsid w:val="001B3A92"/>
    <w:rsid w:val="001C0A07"/>
    <w:rsid w:val="001C1EC3"/>
    <w:rsid w:val="001D1EC7"/>
    <w:rsid w:val="001F49F0"/>
    <w:rsid w:val="00200287"/>
    <w:rsid w:val="00205F45"/>
    <w:rsid w:val="0022150B"/>
    <w:rsid w:val="00223C88"/>
    <w:rsid w:val="002447AC"/>
    <w:rsid w:val="00267B61"/>
    <w:rsid w:val="002954DC"/>
    <w:rsid w:val="002A11B8"/>
    <w:rsid w:val="002C523B"/>
    <w:rsid w:val="002E10E0"/>
    <w:rsid w:val="003260F1"/>
    <w:rsid w:val="0037375A"/>
    <w:rsid w:val="0039651F"/>
    <w:rsid w:val="003B2632"/>
    <w:rsid w:val="003B57D9"/>
    <w:rsid w:val="003D7279"/>
    <w:rsid w:val="003E117B"/>
    <w:rsid w:val="00432304"/>
    <w:rsid w:val="00433DD9"/>
    <w:rsid w:val="0043413B"/>
    <w:rsid w:val="0044289B"/>
    <w:rsid w:val="004475CF"/>
    <w:rsid w:val="0048756E"/>
    <w:rsid w:val="004A1AC7"/>
    <w:rsid w:val="004B19A9"/>
    <w:rsid w:val="004D5785"/>
    <w:rsid w:val="004D73A7"/>
    <w:rsid w:val="00500F35"/>
    <w:rsid w:val="005172CA"/>
    <w:rsid w:val="00522901"/>
    <w:rsid w:val="00530005"/>
    <w:rsid w:val="0055763F"/>
    <w:rsid w:val="00567570"/>
    <w:rsid w:val="005851B5"/>
    <w:rsid w:val="005851FE"/>
    <w:rsid w:val="00587DDD"/>
    <w:rsid w:val="005A041A"/>
    <w:rsid w:val="005A3354"/>
    <w:rsid w:val="005D757A"/>
    <w:rsid w:val="005E0BB8"/>
    <w:rsid w:val="006000CC"/>
    <w:rsid w:val="00602337"/>
    <w:rsid w:val="00606CFB"/>
    <w:rsid w:val="00610BDD"/>
    <w:rsid w:val="00621B5C"/>
    <w:rsid w:val="006260A8"/>
    <w:rsid w:val="006446E7"/>
    <w:rsid w:val="0066019E"/>
    <w:rsid w:val="00661E29"/>
    <w:rsid w:val="00663F6E"/>
    <w:rsid w:val="00673BA0"/>
    <w:rsid w:val="006944D4"/>
    <w:rsid w:val="006F224C"/>
    <w:rsid w:val="00721734"/>
    <w:rsid w:val="00733D03"/>
    <w:rsid w:val="00750785"/>
    <w:rsid w:val="00760D9F"/>
    <w:rsid w:val="00761608"/>
    <w:rsid w:val="00795DC8"/>
    <w:rsid w:val="007969EE"/>
    <w:rsid w:val="0079785B"/>
    <w:rsid w:val="007D7A2E"/>
    <w:rsid w:val="0080098D"/>
    <w:rsid w:val="00814E12"/>
    <w:rsid w:val="0082105E"/>
    <w:rsid w:val="00821E5A"/>
    <w:rsid w:val="00825FC9"/>
    <w:rsid w:val="0083037E"/>
    <w:rsid w:val="00873A05"/>
    <w:rsid w:val="00890D01"/>
    <w:rsid w:val="00894CAB"/>
    <w:rsid w:val="008A7DC3"/>
    <w:rsid w:val="008B3EED"/>
    <w:rsid w:val="008B4427"/>
    <w:rsid w:val="008C49EF"/>
    <w:rsid w:val="008D6462"/>
    <w:rsid w:val="008D7702"/>
    <w:rsid w:val="008D7D96"/>
    <w:rsid w:val="008F59A7"/>
    <w:rsid w:val="00937952"/>
    <w:rsid w:val="009455A0"/>
    <w:rsid w:val="009532C4"/>
    <w:rsid w:val="009B64DC"/>
    <w:rsid w:val="009B6E19"/>
    <w:rsid w:val="009F28A6"/>
    <w:rsid w:val="009F48EF"/>
    <w:rsid w:val="009F5A39"/>
    <w:rsid w:val="00A0368B"/>
    <w:rsid w:val="00A601C2"/>
    <w:rsid w:val="00A74CC3"/>
    <w:rsid w:val="00A91E14"/>
    <w:rsid w:val="00AB5158"/>
    <w:rsid w:val="00AF277E"/>
    <w:rsid w:val="00B2038D"/>
    <w:rsid w:val="00B478D2"/>
    <w:rsid w:val="00B76409"/>
    <w:rsid w:val="00B81AE6"/>
    <w:rsid w:val="00B82806"/>
    <w:rsid w:val="00B97A24"/>
    <w:rsid w:val="00BA4469"/>
    <w:rsid w:val="00BD3689"/>
    <w:rsid w:val="00BE1B54"/>
    <w:rsid w:val="00C14551"/>
    <w:rsid w:val="00C46BFE"/>
    <w:rsid w:val="00C764B4"/>
    <w:rsid w:val="00CD5DC0"/>
    <w:rsid w:val="00CE33EF"/>
    <w:rsid w:val="00CE7ACF"/>
    <w:rsid w:val="00CF32AE"/>
    <w:rsid w:val="00D16EF9"/>
    <w:rsid w:val="00D339E3"/>
    <w:rsid w:val="00D400B3"/>
    <w:rsid w:val="00D552D9"/>
    <w:rsid w:val="00D5612E"/>
    <w:rsid w:val="00DA14E0"/>
    <w:rsid w:val="00DC05A6"/>
    <w:rsid w:val="00DE5613"/>
    <w:rsid w:val="00E15EBB"/>
    <w:rsid w:val="00E164B6"/>
    <w:rsid w:val="00E44D29"/>
    <w:rsid w:val="00E51A36"/>
    <w:rsid w:val="00E53941"/>
    <w:rsid w:val="00E54D44"/>
    <w:rsid w:val="00EB36A8"/>
    <w:rsid w:val="00EF64B8"/>
    <w:rsid w:val="00F35630"/>
    <w:rsid w:val="00F453C0"/>
    <w:rsid w:val="00F47A6A"/>
    <w:rsid w:val="00F51B9F"/>
    <w:rsid w:val="00F600BB"/>
    <w:rsid w:val="00F615A9"/>
    <w:rsid w:val="00F924E6"/>
    <w:rsid w:val="00FB1E30"/>
    <w:rsid w:val="00FB2C07"/>
    <w:rsid w:val="00FC55B8"/>
    <w:rsid w:val="1322CDCE"/>
    <w:rsid w:val="78D0AE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B768F0"/>
  <w15:chartTrackingRefBased/>
  <w15:docId w15:val="{18193034-29B2-4633-B626-E56DE26CC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83037E"/>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453C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453C0"/>
    <w:rPr>
      <w:sz w:val="18"/>
      <w:szCs w:val="18"/>
    </w:rPr>
  </w:style>
  <w:style w:type="paragraph" w:styleId="a5">
    <w:name w:val="footer"/>
    <w:basedOn w:val="a"/>
    <w:link w:val="a6"/>
    <w:uiPriority w:val="99"/>
    <w:unhideWhenUsed/>
    <w:rsid w:val="00F453C0"/>
    <w:pPr>
      <w:tabs>
        <w:tab w:val="center" w:pos="4153"/>
        <w:tab w:val="right" w:pos="8306"/>
      </w:tabs>
      <w:snapToGrid w:val="0"/>
      <w:jc w:val="left"/>
    </w:pPr>
    <w:rPr>
      <w:sz w:val="18"/>
      <w:szCs w:val="18"/>
    </w:rPr>
  </w:style>
  <w:style w:type="character" w:customStyle="1" w:styleId="a6">
    <w:name w:val="页脚 字符"/>
    <w:basedOn w:val="a0"/>
    <w:link w:val="a5"/>
    <w:uiPriority w:val="99"/>
    <w:rsid w:val="00F453C0"/>
    <w:rPr>
      <w:sz w:val="18"/>
      <w:szCs w:val="18"/>
    </w:rPr>
  </w:style>
  <w:style w:type="paragraph" w:styleId="a7">
    <w:name w:val="Normal (Web)"/>
    <w:basedOn w:val="a"/>
    <w:uiPriority w:val="99"/>
    <w:unhideWhenUsed/>
    <w:rsid w:val="00F453C0"/>
    <w:pPr>
      <w:widowControl/>
      <w:spacing w:before="100" w:beforeAutospacing="1" w:after="100" w:afterAutospacing="1"/>
      <w:jc w:val="left"/>
    </w:pPr>
    <w:rPr>
      <w:rFonts w:ascii="宋体" w:eastAsia="宋体" w:hAnsi="宋体" w:cs="宋体"/>
      <w:kern w:val="0"/>
      <w:sz w:val="24"/>
      <w:szCs w:val="24"/>
    </w:rPr>
  </w:style>
  <w:style w:type="character" w:styleId="a8">
    <w:name w:val="Hyperlink"/>
    <w:basedOn w:val="a0"/>
    <w:uiPriority w:val="99"/>
    <w:semiHidden/>
    <w:unhideWhenUsed/>
    <w:rsid w:val="00F453C0"/>
    <w:rPr>
      <w:color w:val="0000FF"/>
      <w:u w:val="single"/>
    </w:rPr>
  </w:style>
  <w:style w:type="character" w:customStyle="1" w:styleId="20">
    <w:name w:val="标题 2 字符"/>
    <w:basedOn w:val="a0"/>
    <w:link w:val="2"/>
    <w:uiPriority w:val="9"/>
    <w:rsid w:val="0083037E"/>
    <w:rPr>
      <w:rFonts w:ascii="宋体" w:eastAsia="宋体" w:hAnsi="宋体" w:cs="宋体"/>
      <w:b/>
      <w:bCs/>
      <w:kern w:val="0"/>
      <w:sz w:val="36"/>
      <w:szCs w:val="36"/>
    </w:rPr>
  </w:style>
  <w:style w:type="character" w:styleId="a9">
    <w:name w:val="Strong"/>
    <w:basedOn w:val="a0"/>
    <w:uiPriority w:val="22"/>
    <w:qFormat/>
    <w:rsid w:val="008303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94623">
      <w:bodyDiv w:val="1"/>
      <w:marLeft w:val="0"/>
      <w:marRight w:val="0"/>
      <w:marTop w:val="0"/>
      <w:marBottom w:val="0"/>
      <w:divBdr>
        <w:top w:val="none" w:sz="0" w:space="0" w:color="auto"/>
        <w:left w:val="none" w:sz="0" w:space="0" w:color="auto"/>
        <w:bottom w:val="none" w:sz="0" w:space="0" w:color="auto"/>
        <w:right w:val="none" w:sz="0" w:space="0" w:color="auto"/>
      </w:divBdr>
    </w:div>
    <w:div w:id="678972182">
      <w:bodyDiv w:val="1"/>
      <w:marLeft w:val="0"/>
      <w:marRight w:val="0"/>
      <w:marTop w:val="0"/>
      <w:marBottom w:val="0"/>
      <w:divBdr>
        <w:top w:val="none" w:sz="0" w:space="0" w:color="auto"/>
        <w:left w:val="none" w:sz="0" w:space="0" w:color="auto"/>
        <w:bottom w:val="none" w:sz="0" w:space="0" w:color="auto"/>
        <w:right w:val="none" w:sz="0" w:space="0" w:color="auto"/>
      </w:divBdr>
    </w:div>
    <w:div w:id="927690135">
      <w:bodyDiv w:val="1"/>
      <w:marLeft w:val="0"/>
      <w:marRight w:val="0"/>
      <w:marTop w:val="0"/>
      <w:marBottom w:val="0"/>
      <w:divBdr>
        <w:top w:val="none" w:sz="0" w:space="0" w:color="auto"/>
        <w:left w:val="none" w:sz="0" w:space="0" w:color="auto"/>
        <w:bottom w:val="none" w:sz="0" w:space="0" w:color="auto"/>
        <w:right w:val="none" w:sz="0" w:space="0" w:color="auto"/>
      </w:divBdr>
    </w:div>
    <w:div w:id="168258141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KUNHUANG\Desktop\website%2010.7\website\sign.html" TargetMode="External"/><Relationship Id="rId5" Type="http://schemas.openxmlformats.org/officeDocument/2006/relationships/styles" Target="styles.xml"/><Relationship Id="rId10" Type="http://schemas.openxmlformats.org/officeDocument/2006/relationships/hyperlink" Target="file:///C:\Users\KUNHUANG\Desktop\website%2010.7\website\sign.html"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A06066A20AFE4E8F0E8D07BBA824F9" ma:contentTypeVersion="13" ma:contentTypeDescription="Create a new document." ma:contentTypeScope="" ma:versionID="c445cbaf16eb684244e8ef7f39caf14c">
  <xsd:schema xmlns:xsd="http://www.w3.org/2001/XMLSchema" xmlns:xs="http://www.w3.org/2001/XMLSchema" xmlns:p="http://schemas.microsoft.com/office/2006/metadata/properties" xmlns:ns3="6ee5e0f1-783a-4d33-baa6-a6f2aeb4fe26" xmlns:ns4="45bf5674-bbc7-4ebf-8410-c3d76654a606" targetNamespace="http://schemas.microsoft.com/office/2006/metadata/properties" ma:root="true" ma:fieldsID="f227c3fb3e8513cfacb30353fc6e2ce1" ns3:_="" ns4:_="">
    <xsd:import namespace="6ee5e0f1-783a-4d33-baa6-a6f2aeb4fe26"/>
    <xsd:import namespace="45bf5674-bbc7-4ebf-8410-c3d76654a60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e5e0f1-783a-4d33-baa6-a6f2aeb4fe2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bf5674-bbc7-4ebf-8410-c3d76654a60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01ED81-6BFC-4F62-933D-BE2F96347EC3}">
  <ds:schemaRefs>
    <ds:schemaRef ds:uri="http://schemas.microsoft.com/sharepoint/v3/contenttype/forms"/>
  </ds:schemaRefs>
</ds:datastoreItem>
</file>

<file path=customXml/itemProps2.xml><?xml version="1.0" encoding="utf-8"?>
<ds:datastoreItem xmlns:ds="http://schemas.openxmlformats.org/officeDocument/2006/customXml" ds:itemID="{A71323AB-DBB8-48EE-AE6D-E7CE30CBB8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5D3A24-3826-4926-94E2-24B141E2E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e5e0f1-783a-4d33-baa6-a6f2aeb4fe26"/>
    <ds:schemaRef ds:uri="45bf5674-bbc7-4ebf-8410-c3d76654a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33</Words>
  <Characters>5320</Characters>
  <Application>Microsoft Office Word</Application>
  <DocSecurity>0</DocSecurity>
  <Lines>44</Lines>
  <Paragraphs>12</Paragraphs>
  <ScaleCrop>false</ScaleCrop>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 Huang</dc:creator>
  <cp:keywords/>
  <dc:description/>
  <cp:lastModifiedBy>Li, Kun</cp:lastModifiedBy>
  <cp:revision>3</cp:revision>
  <dcterms:created xsi:type="dcterms:W3CDTF">2021-10-28T12:19:00Z</dcterms:created>
  <dcterms:modified xsi:type="dcterms:W3CDTF">2021-10-2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A06066A20AFE4E8F0E8D07BBA824F9</vt:lpwstr>
  </property>
</Properties>
</file>